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95413" w:rsidP="00295413" w:rsidRDefault="00295413" w14:paraId="134047E4" w14:textId="27E74142">
      <w:pPr>
        <w:tabs>
          <w:tab w:val="left" w:pos="663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 Experiment</w:t>
      </w:r>
      <w:r w:rsidR="00805969">
        <w:rPr>
          <w:rFonts w:ascii="Times New Roman" w:hAnsi="Times New Roman" w:cs="Times New Roman"/>
          <w:b/>
          <w:bCs/>
          <w:sz w:val="24"/>
          <w:szCs w:val="24"/>
        </w:rPr>
        <w:t>-4</w:t>
      </w:r>
    </w:p>
    <w:p w:rsidR="00CA4EAC" w:rsidP="00295413" w:rsidRDefault="00CA4EAC" w14:paraId="25FD19AD" w14:textId="77777777">
      <w:pPr>
        <w:tabs>
          <w:tab w:val="left" w:pos="663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Pr="00F44C0E" w:rsidR="00470F09" w:rsidP="00295413" w:rsidRDefault="00295413" w14:paraId="65032F87" w14:textId="7C877FDB">
      <w:pPr>
        <w:tabs>
          <w:tab w:val="left" w:pos="66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4C0E">
        <w:rPr>
          <w:rFonts w:ascii="Times New Roman" w:hAnsi="Times New Roman" w:cs="Times New Roman"/>
          <w:sz w:val="24"/>
          <w:szCs w:val="24"/>
        </w:rPr>
        <w:t>Simulating Wired LAN with various network topologies and</w:t>
      </w:r>
      <w:r w:rsidRPr="00F44C0E" w:rsidR="00983A24">
        <w:rPr>
          <w:rFonts w:ascii="Times New Roman" w:hAnsi="Times New Roman" w:cs="Times New Roman"/>
          <w:sz w:val="24"/>
          <w:szCs w:val="24"/>
        </w:rPr>
        <w:t xml:space="preserve"> </w:t>
      </w:r>
      <w:r w:rsidRPr="00F44C0E">
        <w:rPr>
          <w:rFonts w:ascii="Times New Roman" w:hAnsi="Times New Roman" w:cs="Times New Roman"/>
          <w:sz w:val="24"/>
          <w:szCs w:val="24"/>
        </w:rPr>
        <w:t>measure its performance using NS2</w:t>
      </w:r>
      <w:r w:rsidRPr="00F44C0E" w:rsidR="0087503A">
        <w:rPr>
          <w:rFonts w:ascii="Times New Roman" w:hAnsi="Times New Roman" w:cs="Times New Roman"/>
          <w:sz w:val="24"/>
          <w:szCs w:val="24"/>
        </w:rPr>
        <w:t>.</w:t>
      </w:r>
      <w:r w:rsidRPr="00F44C0E" w:rsidR="009C6274">
        <w:rPr>
          <w:rFonts w:ascii="Times New Roman" w:hAnsi="Times New Roman" w:cs="Times New Roman"/>
          <w:sz w:val="24"/>
          <w:szCs w:val="24"/>
        </w:rPr>
        <w:t xml:space="preserve"> </w:t>
      </w:r>
    </w:p>
    <w:p w:rsidRPr="00F44C0E" w:rsidR="001C1B4D" w:rsidP="00042D9D" w:rsidRDefault="001C1B4D" w14:paraId="6D101981" w14:textId="50502ED1">
      <w:pPr>
        <w:pStyle w:val="ListParagraph"/>
        <w:numPr>
          <w:ilvl w:val="0"/>
          <w:numId w:val="16"/>
        </w:numPr>
        <w:tabs>
          <w:tab w:val="left" w:pos="66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4C0E">
        <w:rPr>
          <w:rFonts w:ascii="Times New Roman" w:hAnsi="Times New Roman" w:cs="Times New Roman"/>
          <w:sz w:val="24"/>
          <w:szCs w:val="24"/>
        </w:rPr>
        <w:t>Create ring</w:t>
      </w:r>
      <w:r w:rsidRPr="00F44C0E" w:rsidR="00F0518F">
        <w:rPr>
          <w:rFonts w:ascii="Times New Roman" w:hAnsi="Times New Roman" w:cs="Times New Roman"/>
          <w:sz w:val="24"/>
          <w:szCs w:val="24"/>
        </w:rPr>
        <w:t>/star/mesh</w:t>
      </w:r>
      <w:r w:rsidR="0062300A">
        <w:rPr>
          <w:rFonts w:ascii="Times New Roman" w:hAnsi="Times New Roman" w:cs="Times New Roman"/>
          <w:sz w:val="24"/>
          <w:szCs w:val="24"/>
        </w:rPr>
        <w:t>/bus</w:t>
      </w:r>
      <w:r w:rsidRPr="00F44C0E">
        <w:rPr>
          <w:rFonts w:ascii="Times New Roman" w:hAnsi="Times New Roman" w:cs="Times New Roman"/>
          <w:sz w:val="24"/>
          <w:szCs w:val="24"/>
        </w:rPr>
        <w:t xml:space="preserve"> topology</w:t>
      </w:r>
    </w:p>
    <w:p w:rsidRPr="00FD04E3" w:rsidR="00FD04E3" w:rsidP="00FD04E3" w:rsidRDefault="001C1B4D" w14:paraId="7FEC2CB0" w14:textId="0F290697">
      <w:pPr>
        <w:pStyle w:val="ListParagraph"/>
        <w:numPr>
          <w:ilvl w:val="0"/>
          <w:numId w:val="16"/>
        </w:numPr>
        <w:tabs>
          <w:tab w:val="left" w:pos="66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4C0E">
        <w:rPr>
          <w:rFonts w:ascii="Times New Roman" w:hAnsi="Times New Roman" w:cs="Times New Roman"/>
          <w:sz w:val="24"/>
          <w:szCs w:val="24"/>
        </w:rPr>
        <w:t>Send TCP and UDP packets from one node to another node</w:t>
      </w:r>
    </w:p>
    <w:p w:rsidRPr="00F44C0E" w:rsidR="0003132D" w:rsidP="00042D9D" w:rsidRDefault="0003132D" w14:paraId="1BA81E87" w14:textId="2412553A">
      <w:pPr>
        <w:pStyle w:val="ListParagraph"/>
        <w:numPr>
          <w:ilvl w:val="0"/>
          <w:numId w:val="16"/>
        </w:numPr>
        <w:tabs>
          <w:tab w:val="left" w:pos="66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44C0E">
        <w:rPr>
          <w:rFonts w:ascii="Times New Roman" w:hAnsi="Times New Roman" w:cs="Times New Roman"/>
          <w:sz w:val="24"/>
          <w:szCs w:val="24"/>
        </w:rPr>
        <w:t>Generate and analyze the</w:t>
      </w:r>
      <w:r w:rsidRPr="00F44C0E" w:rsidR="001C1B4D">
        <w:rPr>
          <w:rFonts w:ascii="Times New Roman" w:hAnsi="Times New Roman" w:cs="Times New Roman"/>
          <w:sz w:val="24"/>
          <w:szCs w:val="24"/>
        </w:rPr>
        <w:t xml:space="preserve"> trace file</w:t>
      </w:r>
    </w:p>
    <w:p w:rsidRPr="00F44C0E" w:rsidR="001C1B4D" w:rsidP="00042D9D" w:rsidRDefault="00042D9D" w14:paraId="0C0A978D" w14:textId="0CD5D7CA">
      <w:pPr>
        <w:pStyle w:val="ListParagraph"/>
        <w:numPr>
          <w:ilvl w:val="0"/>
          <w:numId w:val="16"/>
        </w:numPr>
        <w:tabs>
          <w:tab w:val="left" w:pos="663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361159E2" w:rsidR="00042D9D">
        <w:rPr>
          <w:rFonts w:ascii="Times New Roman" w:hAnsi="Times New Roman" w:cs="Times New Roman"/>
          <w:sz w:val="24"/>
          <w:szCs w:val="24"/>
        </w:rPr>
        <w:t xml:space="preserve">Measure the performance metrics </w:t>
      </w:r>
      <w:r w:rsidRPr="361159E2" w:rsidR="129C8573">
        <w:rPr>
          <w:rFonts w:ascii="Times New Roman" w:hAnsi="Times New Roman" w:cs="Times New Roman"/>
          <w:sz w:val="24"/>
          <w:szCs w:val="24"/>
        </w:rPr>
        <w:t xml:space="preserve">such as </w:t>
      </w:r>
      <w:r w:rsidRPr="361159E2" w:rsidR="00042D9D">
        <w:rPr>
          <w:rFonts w:ascii="Times New Roman" w:hAnsi="Times New Roman" w:cs="Times New Roman"/>
          <w:sz w:val="24"/>
          <w:szCs w:val="24"/>
        </w:rPr>
        <w:t>packet delivery ratio, average delivery delay and throughput.</w:t>
      </w:r>
      <w:r w:rsidRPr="361159E2" w:rsidR="001C1B4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1B4D" w:rsidP="00295413" w:rsidRDefault="001C1B4D" w14:paraId="5891E468" w14:textId="77777777">
      <w:pPr>
        <w:tabs>
          <w:tab w:val="left" w:pos="663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1C1B4D" w:rsidSect="00DB797F">
      <w:headerReference w:type="default" r:id="rId8"/>
      <w:pgSz w:w="12240" w:h="15840" w:orient="portrait"/>
      <w:pgMar w:top="993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E5B07" w:rsidP="00BA120E" w:rsidRDefault="00CE5B07" w14:paraId="551D7AA1" w14:textId="77777777">
      <w:pPr>
        <w:spacing w:after="0" w:line="240" w:lineRule="auto"/>
      </w:pPr>
      <w:r>
        <w:separator/>
      </w:r>
    </w:p>
  </w:endnote>
  <w:endnote w:type="continuationSeparator" w:id="0">
    <w:p w:rsidR="00CE5B07" w:rsidP="00BA120E" w:rsidRDefault="00CE5B07" w14:paraId="11230C7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E5B07" w:rsidP="00BA120E" w:rsidRDefault="00CE5B07" w14:paraId="638B71C7" w14:textId="77777777">
      <w:pPr>
        <w:spacing w:after="0" w:line="240" w:lineRule="auto"/>
      </w:pPr>
      <w:r>
        <w:separator/>
      </w:r>
    </w:p>
  </w:footnote>
  <w:footnote w:type="continuationSeparator" w:id="0">
    <w:p w:rsidR="00CE5B07" w:rsidP="00BA120E" w:rsidRDefault="00CE5B07" w14:paraId="3CA3954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6228F5" w:rsidR="00BA120E" w:rsidP="006228F5" w:rsidRDefault="00BA120E" w14:paraId="13E7412A" w14:textId="1E96D008">
    <w:pPr>
      <w:pStyle w:val="Header"/>
      <w:jc w:val="center"/>
      <w:rPr>
        <w:rFonts w:ascii="Times New Roman" w:hAnsi="Times New Roman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1662E"/>
    <w:multiLevelType w:val="hybridMultilevel"/>
    <w:tmpl w:val="9ED24DE4"/>
    <w:lvl w:ilvl="0" w:tplc="9E8263A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7B42"/>
    <w:multiLevelType w:val="multilevel"/>
    <w:tmpl w:val="EF3A3FAE"/>
    <w:lvl w:ilvl="0" w:tplc="B96AC6F8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81660"/>
    <w:multiLevelType w:val="multilevel"/>
    <w:tmpl w:val="1B784FF0"/>
    <w:lvl w:ilvl="0" w:tplc="2AAC5524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9032C5"/>
    <w:multiLevelType w:val="multilevel"/>
    <w:tmpl w:val="6C2A0C4A"/>
    <w:lvl w:ilvl="0" w:tplc="9E8263A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A2A06"/>
    <w:multiLevelType w:val="multilevel"/>
    <w:tmpl w:val="9ED24DE4"/>
    <w:lvl w:ilvl="0" w:tplc="9E8263A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DF3A59"/>
    <w:multiLevelType w:val="hybridMultilevel"/>
    <w:tmpl w:val="6C2A0C4A"/>
    <w:lvl w:ilvl="0" w:tplc="9E8263A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430140"/>
    <w:multiLevelType w:val="hybridMultilevel"/>
    <w:tmpl w:val="AED24CA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B9187E"/>
    <w:multiLevelType w:val="hybridMultilevel"/>
    <w:tmpl w:val="7C5AF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0E6401"/>
    <w:multiLevelType w:val="hybridMultilevel"/>
    <w:tmpl w:val="AFE46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422B3D"/>
    <w:multiLevelType w:val="hybridMultilevel"/>
    <w:tmpl w:val="142E9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8A7880"/>
    <w:multiLevelType w:val="hybridMultilevel"/>
    <w:tmpl w:val="9ED24DE4"/>
    <w:lvl w:ilvl="0" w:tplc="9E8263A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C04F7"/>
    <w:multiLevelType w:val="hybridMultilevel"/>
    <w:tmpl w:val="47723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3164B09"/>
    <w:multiLevelType w:val="hybridMultilevel"/>
    <w:tmpl w:val="A94E9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B31A76"/>
    <w:multiLevelType w:val="hybridMultilevel"/>
    <w:tmpl w:val="9ED24DE4"/>
    <w:lvl w:ilvl="0" w:tplc="9E8263A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E2264"/>
    <w:multiLevelType w:val="hybridMultilevel"/>
    <w:tmpl w:val="9ED24DE4"/>
    <w:lvl w:ilvl="0" w:tplc="9E8263A0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/>
        <w:bCs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4B7B11"/>
    <w:multiLevelType w:val="hybridMultilevel"/>
    <w:tmpl w:val="F83EF1A6"/>
    <w:lvl w:ilvl="0" w:tplc="B96AC6F8">
      <w:start w:val="1"/>
      <w:numFmt w:val="decimal"/>
      <w:lvlText w:val="%1."/>
      <w:lvlJc w:val="left"/>
      <w:pPr>
        <w:ind w:left="720" w:hanging="360"/>
      </w:pPr>
      <w:rPr>
        <w:rFonts w:hint="default" w:ascii="Arial" w:hAnsi="Arial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8"/>
  </w:num>
  <w:num w:numId="4">
    <w:abstractNumId w:val="11"/>
  </w:num>
  <w:num w:numId="5">
    <w:abstractNumId w:val="1"/>
  </w:num>
  <w:num w:numId="6">
    <w:abstractNumId w:val="5"/>
  </w:num>
  <w:num w:numId="7">
    <w:abstractNumId w:val="13"/>
  </w:num>
  <w:num w:numId="8">
    <w:abstractNumId w:val="3"/>
  </w:num>
  <w:num w:numId="9">
    <w:abstractNumId w:val="2"/>
  </w:num>
  <w:num w:numId="10">
    <w:abstractNumId w:val="14"/>
  </w:num>
  <w:num w:numId="11">
    <w:abstractNumId w:val="0"/>
  </w:num>
  <w:num w:numId="12">
    <w:abstractNumId w:val="10"/>
  </w:num>
  <w:num w:numId="13">
    <w:abstractNumId w:val="4"/>
  </w:num>
  <w:num w:numId="14">
    <w:abstractNumId w:val="15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xNjUwNzM1t7A0tjRX0lEKTi0uzszPAykwrgUAIBUk+iwAAAA="/>
  </w:docVars>
  <w:rsids>
    <w:rsidRoot w:val="00CE241A"/>
    <w:rsid w:val="00015E36"/>
    <w:rsid w:val="00023D1F"/>
    <w:rsid w:val="0003132D"/>
    <w:rsid w:val="00033869"/>
    <w:rsid w:val="00042D9D"/>
    <w:rsid w:val="00055035"/>
    <w:rsid w:val="00084FB8"/>
    <w:rsid w:val="00090C36"/>
    <w:rsid w:val="001059AE"/>
    <w:rsid w:val="0013658A"/>
    <w:rsid w:val="001442A3"/>
    <w:rsid w:val="001B4B97"/>
    <w:rsid w:val="001C1B4D"/>
    <w:rsid w:val="001C7182"/>
    <w:rsid w:val="00207991"/>
    <w:rsid w:val="00213BFA"/>
    <w:rsid w:val="002371C8"/>
    <w:rsid w:val="0023772E"/>
    <w:rsid w:val="00260F8D"/>
    <w:rsid w:val="00294B30"/>
    <w:rsid w:val="00295413"/>
    <w:rsid w:val="002B399D"/>
    <w:rsid w:val="002E684B"/>
    <w:rsid w:val="002E7EC7"/>
    <w:rsid w:val="00312126"/>
    <w:rsid w:val="00351F96"/>
    <w:rsid w:val="00364FD0"/>
    <w:rsid w:val="003B3E64"/>
    <w:rsid w:val="003E6526"/>
    <w:rsid w:val="00412D51"/>
    <w:rsid w:val="0041377B"/>
    <w:rsid w:val="0042298A"/>
    <w:rsid w:val="00470F09"/>
    <w:rsid w:val="004A055E"/>
    <w:rsid w:val="004D7ADA"/>
    <w:rsid w:val="00520703"/>
    <w:rsid w:val="00533B19"/>
    <w:rsid w:val="00597CB9"/>
    <w:rsid w:val="005B6600"/>
    <w:rsid w:val="005C2647"/>
    <w:rsid w:val="005E52A9"/>
    <w:rsid w:val="005F7420"/>
    <w:rsid w:val="005F7545"/>
    <w:rsid w:val="006228F5"/>
    <w:rsid w:val="0062300A"/>
    <w:rsid w:val="00633E22"/>
    <w:rsid w:val="00650167"/>
    <w:rsid w:val="00692CCE"/>
    <w:rsid w:val="0071701D"/>
    <w:rsid w:val="0072285B"/>
    <w:rsid w:val="00734140"/>
    <w:rsid w:val="00780211"/>
    <w:rsid w:val="00784F5F"/>
    <w:rsid w:val="00791195"/>
    <w:rsid w:val="007931B5"/>
    <w:rsid w:val="007A0730"/>
    <w:rsid w:val="007B69CA"/>
    <w:rsid w:val="007D0697"/>
    <w:rsid w:val="007F0601"/>
    <w:rsid w:val="00805969"/>
    <w:rsid w:val="00840B3D"/>
    <w:rsid w:val="00850C7A"/>
    <w:rsid w:val="0087503A"/>
    <w:rsid w:val="00883042"/>
    <w:rsid w:val="00895084"/>
    <w:rsid w:val="00896953"/>
    <w:rsid w:val="008A25F4"/>
    <w:rsid w:val="008C2D50"/>
    <w:rsid w:val="008C564A"/>
    <w:rsid w:val="00912B1C"/>
    <w:rsid w:val="00942D4C"/>
    <w:rsid w:val="009635E8"/>
    <w:rsid w:val="00964D7E"/>
    <w:rsid w:val="00983A24"/>
    <w:rsid w:val="00995EDC"/>
    <w:rsid w:val="00996A22"/>
    <w:rsid w:val="009C1FA3"/>
    <w:rsid w:val="009C6274"/>
    <w:rsid w:val="009C77F1"/>
    <w:rsid w:val="009F7137"/>
    <w:rsid w:val="009F78E7"/>
    <w:rsid w:val="00A26F92"/>
    <w:rsid w:val="00A3103A"/>
    <w:rsid w:val="00A501D4"/>
    <w:rsid w:val="00A52ED4"/>
    <w:rsid w:val="00A64FDF"/>
    <w:rsid w:val="00A7408F"/>
    <w:rsid w:val="00AA361B"/>
    <w:rsid w:val="00B042C7"/>
    <w:rsid w:val="00B30724"/>
    <w:rsid w:val="00B37620"/>
    <w:rsid w:val="00B474F9"/>
    <w:rsid w:val="00B53050"/>
    <w:rsid w:val="00B82C17"/>
    <w:rsid w:val="00B85BB6"/>
    <w:rsid w:val="00BA120E"/>
    <w:rsid w:val="00BF2126"/>
    <w:rsid w:val="00C2129C"/>
    <w:rsid w:val="00C50FCD"/>
    <w:rsid w:val="00C65431"/>
    <w:rsid w:val="00C95B44"/>
    <w:rsid w:val="00CA4EAC"/>
    <w:rsid w:val="00CE241A"/>
    <w:rsid w:val="00CE5B07"/>
    <w:rsid w:val="00CF63FE"/>
    <w:rsid w:val="00D007F5"/>
    <w:rsid w:val="00D545BD"/>
    <w:rsid w:val="00D564BA"/>
    <w:rsid w:val="00D7501A"/>
    <w:rsid w:val="00DA7DC1"/>
    <w:rsid w:val="00DB797F"/>
    <w:rsid w:val="00DE78B3"/>
    <w:rsid w:val="00E1415F"/>
    <w:rsid w:val="00E167E0"/>
    <w:rsid w:val="00E27256"/>
    <w:rsid w:val="00E423FB"/>
    <w:rsid w:val="00E76219"/>
    <w:rsid w:val="00E824C8"/>
    <w:rsid w:val="00F0518F"/>
    <w:rsid w:val="00F44C0E"/>
    <w:rsid w:val="00FD0477"/>
    <w:rsid w:val="00FD04E3"/>
    <w:rsid w:val="129C8573"/>
    <w:rsid w:val="361159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1CEC0"/>
  <w15:docId w15:val="{03963E26-7CE6-420A-9557-EA27E6845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30724"/>
  </w:style>
  <w:style w:type="paragraph" w:styleId="Heading1">
    <w:name w:val="heading 1"/>
    <w:basedOn w:val="Normal"/>
    <w:link w:val="Heading1Char"/>
    <w:uiPriority w:val="9"/>
    <w:qFormat/>
    <w:rsid w:val="004D7ADA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E24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E24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97CB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7C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597CB9"/>
    <w:rPr>
      <w:rFonts w:ascii="Courier New" w:hAnsi="Courier New" w:eastAsia="Times New Roman" w:cs="Courier New"/>
      <w:sz w:val="20"/>
      <w:szCs w:val="20"/>
    </w:rPr>
  </w:style>
  <w:style w:type="character" w:styleId="cp" w:customStyle="1">
    <w:name w:val="cp"/>
    <w:basedOn w:val="DefaultParagraphFont"/>
    <w:rsid w:val="00597CB9"/>
  </w:style>
  <w:style w:type="character" w:styleId="nt" w:customStyle="1">
    <w:name w:val="nt"/>
    <w:basedOn w:val="DefaultParagraphFont"/>
    <w:rsid w:val="00597CB9"/>
  </w:style>
  <w:style w:type="character" w:styleId="na" w:customStyle="1">
    <w:name w:val="na"/>
    <w:basedOn w:val="DefaultParagraphFont"/>
    <w:rsid w:val="00597CB9"/>
  </w:style>
  <w:style w:type="character" w:styleId="s" w:customStyle="1">
    <w:name w:val="s"/>
    <w:basedOn w:val="DefaultParagraphFont"/>
    <w:rsid w:val="00597CB9"/>
  </w:style>
  <w:style w:type="paragraph" w:styleId="Header">
    <w:name w:val="header"/>
    <w:basedOn w:val="Normal"/>
    <w:link w:val="HeaderChar"/>
    <w:uiPriority w:val="99"/>
    <w:unhideWhenUsed/>
    <w:rsid w:val="00BA120E"/>
    <w:pPr>
      <w:tabs>
        <w:tab w:val="center" w:pos="4680"/>
        <w:tab w:val="right" w:pos="9360"/>
      </w:tabs>
    </w:pPr>
    <w:rPr>
      <w:rFonts w:ascii="Calibri" w:hAnsi="Calibri" w:eastAsia="Calibri" w:cs="Times New Roman"/>
      <w:lang w:bidi="ar-SA"/>
    </w:rPr>
  </w:style>
  <w:style w:type="character" w:styleId="HeaderChar" w:customStyle="1">
    <w:name w:val="Header Char"/>
    <w:basedOn w:val="DefaultParagraphFont"/>
    <w:link w:val="Header"/>
    <w:uiPriority w:val="99"/>
    <w:rsid w:val="00BA120E"/>
    <w:rPr>
      <w:rFonts w:ascii="Calibri" w:hAnsi="Calibri" w:eastAsia="Calibri" w:cs="Times New Roman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BA120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A120E"/>
  </w:style>
  <w:style w:type="character" w:styleId="Heading1Char" w:customStyle="1">
    <w:name w:val="Heading 1 Char"/>
    <w:basedOn w:val="DefaultParagraphFont"/>
    <w:link w:val="Heading1"/>
    <w:uiPriority w:val="9"/>
    <w:rsid w:val="004D7ADA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4D7AD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564BA"/>
    <w:pPr>
      <w:ind w:left="720"/>
      <w:contextualSpacing/>
    </w:pPr>
  </w:style>
  <w:style w:type="paragraph" w:styleId="Default" w:customStyle="1">
    <w:name w:val="Default"/>
    <w:rsid w:val="00B474F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75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customXml" Target="../customXml/item4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3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2.xm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3DC44C78034D40A72034A6D526BE25" ma:contentTypeVersion="3" ma:contentTypeDescription="Create a new document." ma:contentTypeScope="" ma:versionID="392a2842160253c53f93b97eff87fece">
  <xsd:schema xmlns:xsd="http://www.w3.org/2001/XMLSchema" xmlns:xs="http://www.w3.org/2001/XMLSchema" xmlns:p="http://schemas.microsoft.com/office/2006/metadata/properties" xmlns:ns2="e2457f60-d7c7-46b7-8981-d07c8df45f9a" targetNamespace="http://schemas.microsoft.com/office/2006/metadata/properties" ma:root="true" ma:fieldsID="f58720079b502cd1e46fd04b4c3f9c2d" ns2:_="">
    <xsd:import namespace="e2457f60-d7c7-46b7-8981-d07c8df45f9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457f60-d7c7-46b7-8981-d07c8df45f9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e2457f60-d7c7-46b7-8981-d07c8df45f9a" xsi:nil="true"/>
  </documentManagement>
</p:properties>
</file>

<file path=customXml/itemProps1.xml><?xml version="1.0" encoding="utf-8"?>
<ds:datastoreItem xmlns:ds="http://schemas.openxmlformats.org/officeDocument/2006/customXml" ds:itemID="{4AEB0F38-3F7E-40CD-B6D0-05EFA53C91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376DAD-4736-4B65-B95D-65952839E156}"/>
</file>

<file path=customXml/itemProps3.xml><?xml version="1.0" encoding="utf-8"?>
<ds:datastoreItem xmlns:ds="http://schemas.openxmlformats.org/officeDocument/2006/customXml" ds:itemID="{65E5FBF5-67C3-4DB1-9489-3477ADEC5A42}"/>
</file>

<file path=customXml/itemProps4.xml><?xml version="1.0" encoding="utf-8"?>
<ds:datastoreItem xmlns:ds="http://schemas.openxmlformats.org/officeDocument/2006/customXml" ds:itemID="{2546A56A-41CE-4714-9BC5-33F861501AB1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KUMARANP</dc:creator>
  <keywords/>
  <dc:description/>
  <lastModifiedBy>Dr. Sai Krishna Mothku</lastModifiedBy>
  <revision>176</revision>
  <dcterms:created xsi:type="dcterms:W3CDTF">2020-02-14T09:19:00.0000000Z</dcterms:created>
  <dcterms:modified xsi:type="dcterms:W3CDTF">2020-10-17T14:41:12.555056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3DC44C78034D40A72034A6D526BE25</vt:lpwstr>
  </property>
</Properties>
</file>